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0" w:name="X37ab39da76d8b9a1be10fc988415ab36b560edd"/>
    <w:p>
      <w:pPr>
        <w:pStyle w:val="Heading1"/>
      </w:pPr>
      <w:r>
        <w:t xml:space="preserve">Cover Letter for Geologist Position in Australia Brisbane</w:t>
      </w:r>
    </w:p>
    <w:p>
      <w:pPr>
        <w:pStyle w:val="FirstParagraph"/>
      </w:pPr>
      <w:r>
        <w:t xml:space="preserve">Dear [Hiring Manager's Name],</w:t>
      </w:r>
    </w:p>
    <w:p>
      <w:pPr>
        <w:pStyle w:val="BodyText"/>
      </w:pPr>
      <w:r>
        <w:t xml:space="preserve">I am writing to express my enthusiastic interest in the Geologist position at your organization in Australia, specifically in Brisbane. As a highly motivated and experienced geologist with a deep passion for earth sciences and environmental sustainability, I am eager to contribute my expertise to projects that align with the unique geological and ecological landscape of Brisbane. My academic background, professional experience, and commitment to innovative geological practices make me an ideal candidate for this role.</w:t>
      </w:r>
    </w:p>
    <w:p>
      <w:pPr>
        <w:pStyle w:val="BodyText"/>
      </w:pPr>
      <w:r>
        <w:t xml:space="preserve">With over [X years] of experience in geology, I have developed a comprehensive understanding of geological processes, mineral exploration, and environmental assessment. My career has been shaped by a blend of academic rigor and hands-on fieldwork, which has equipped me with the technical skills and analytical mindset required to address complex geological challenges. Whether it’s conducting detailed stratigraphic analysis or interpreting seismic data, I thrive in environments that demand precision, creativity, and a deep respect for the natural world.</w:t>
      </w:r>
    </w:p>
    <w:p>
      <w:pPr>
        <w:pStyle w:val="BodyText"/>
      </w:pPr>
      <w:r>
        <w:t xml:space="preserve">My academic foundation in Geology from [University Name] provided me with a strong theoretical base in sedimentology, structural geology, and geochemistry. This was further enhanced by my postgraduate research on [specific research topic], which focused on understanding the geological formations of [relevant region]. This work not only deepened my technical knowledge but also honed my ability to translate complex scientific data into actionable insights for stakeholders.</w:t>
      </w:r>
    </w:p>
    <w:p>
      <w:pPr>
        <w:pStyle w:val="BodyText"/>
      </w:pPr>
      <w:r>
        <w:t xml:space="preserve">Professionally, I have worked with leading organizations in the mining and environmental sectors, where I was responsible for projects ranging from resource exploration to environmental impact assessments. One of my most significant contributions was [specific project or achievement], which involved [describe the task and outcome]. This experience reinforced my ability to work collaboratively with multidisciplinary teams, adapt to dynamic field conditions, and deliver results that meet both scientific and commercial objectives.</w:t>
      </w:r>
    </w:p>
    <w:p>
      <w:pPr>
        <w:pStyle w:val="BodyText"/>
      </w:pPr>
      <w:r>
        <w:t xml:space="preserve">What sets me apart as a Geologist is my commitment to sustainability. In Australia Brisbane, where the balance between resource extraction and environmental preservation is critical, I have consistently advocated for practices that minimize ecological footprints while maximizing long-term value. For instance, during my tenure at [Previous Company], I led a team in developing a geotechnical assessment framework that reduced land disturbance by 30% in mining operations. This project not only aligned with regulatory requirements but also earned recognition from industry peers for its innovative approach.</w:t>
      </w:r>
    </w:p>
    <w:p>
      <w:pPr>
        <w:pStyle w:val="BodyText"/>
      </w:pPr>
      <w:r>
        <w:t xml:space="preserve">Brisbane’s unique geological context, including its proximity to the Great Barrier Reef and the presence of diverse mineral deposits, presents exciting opportunities for geologists. I am particularly drawn to your organization’s focus on [specific area of interest, e.g., sustainable mining or coastal geology], as I believe my expertise in [relevant skill] can directly contribute to your goals. My ability to integrate cutting-edge technologies such as GIS mapping and remote sensing into fieldwork will enable efficient data collection and analysis, ensuring that projects meet the highest standards of accuracy and compliance.</w:t>
      </w:r>
    </w:p>
    <w:p>
      <w:pPr>
        <w:pStyle w:val="BodyText"/>
      </w:pPr>
      <w:r>
        <w:t xml:space="preserve">In addition to technical proficiency, I bring strong communication and leadership skills. As a Geologist in Australia Brisbane, I understand the importance of liaising with local communities, regulatory bodies, and stakeholders. My experience in presenting findings to non-technical audiences has allowed me to bridge the gap between scientific research and practical application. This ability is further strengthened by my fluency in [any additional languages if applicable], which I believe can enhance collaboration with diverse teams.</w:t>
      </w:r>
    </w:p>
    <w:p>
      <w:pPr>
        <w:pStyle w:val="BodyText"/>
      </w:pPr>
      <w:r>
        <w:t xml:space="preserve">One of the most rewarding aspects of my career has been working in field environments, where I have had the opportunity to study Australia’s dynamic geological features firsthand. From the rugged outcrops of Queensland’s mineral belts to the sedimentary layers along Brisbane’s river systems, each project has deepened my appreciation for the Earth’s history and its relevance to modern challenges. This hands-on experience has also sharpened my problem-solving skills, as I often encounter unexpected conditions that require quick thinking and adaptability.</w:t>
      </w:r>
    </w:p>
    <w:p>
      <w:pPr>
        <w:pStyle w:val="BodyText"/>
      </w:pPr>
      <w:r>
        <w:t xml:space="preserve">I am particularly interested in the Geologist role at your organization because of your reputation for [specific company value or achievement, e.g., innovation in geological research or commitment to environmental stewardship]. I am confident that my background in [specific area, e.g., hydrogeology or mineralogy] and my dedication to excellence will make me a valuable asset to your team. I am eager to contribute to projects that not only advance scientific understanding but also support the sustainable development of Australia Brisban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organization’s mission and making a meaningful impact in the geological community of Australia Brisban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Australia Brisbane</dc:title>
  <dc:creator/>
  <dc:language>en</dc:language>
  <cp:keywords/>
  <dcterms:created xsi:type="dcterms:W3CDTF">2026-07-21T08:24:07Z</dcterms:created>
  <dcterms:modified xsi:type="dcterms:W3CDTF">2026-07-21T08:24:07Z</dcterms:modified>
</cp:coreProperties>
</file>

<file path=docProps/custom.xml><?xml version="1.0" encoding="utf-8"?>
<Properties xmlns="http://schemas.openxmlformats.org/officeDocument/2006/custom-properties" xmlns:vt="http://schemas.openxmlformats.org/officeDocument/2006/docPropsVTypes"/>
</file>